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  <w:bookmarkStart w:id="0" w:name="_heading=h.gjdgxs" w:colFirst="0" w:colLast="0"/>
      <w:bookmarkStart w:id="1" w:name="_GoBack"/>
      <w:bookmarkEnd w:id="0"/>
      <w:bookmarkEnd w:id="1"/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untry</w:t>
      </w:r>
      <w:r>
        <w:tab/>
      </w: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 /Province</w:t>
      </w: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Postal Code</w:t>
      </w: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szCs w:val="20"/>
        </w:rPr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szCs w:val="20"/>
        </w:rPr>
      </w:pP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</w:rPr>
        <w:t>OBJECT</w:t>
      </w:r>
      <w:r>
        <w:rPr>
          <w:b/>
          <w:color w:val="000000"/>
        </w:rPr>
        <w:t>: COST QUOTATION FOR [PRODUCT/SERVICE]</w:t>
      </w: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LIENT NAME]</w:t>
      </w: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Attached is an initial quotation for </w:t>
      </w:r>
      <w:r>
        <w:rPr>
          <w:color w:val="000000"/>
        </w:rPr>
        <w:t>[YOUR PRODUCTS/SERVICES]</w:t>
      </w:r>
      <w:r>
        <w:t xml:space="preserve"> for </w:t>
      </w:r>
      <w:r>
        <w:rPr>
          <w:color w:val="000000"/>
        </w:rPr>
        <w:t>[CLIENT]</w:t>
      </w:r>
      <w:r>
        <w:t>.</w:t>
      </w:r>
      <w:r w:rsidR="00532531">
        <w:rPr>
          <w:lang w:val="en-GB"/>
        </w:rPr>
        <w:t xml:space="preserve"> If</w:t>
      </w:r>
      <w:r>
        <w:t xml:space="preserve"> the quotation be accurate to your needs, please </w:t>
      </w:r>
      <w:r w:rsidR="00532531">
        <w:t xml:space="preserve">do advise us on how </w:t>
      </w:r>
      <w:r w:rsidR="00532531">
        <w:rPr>
          <w:lang w:val="en-GB"/>
        </w:rPr>
        <w:t xml:space="preserve">you wish </w:t>
      </w:r>
      <w:r w:rsidR="00532531">
        <w:t xml:space="preserve">to </w:t>
      </w:r>
      <w:r w:rsidR="00532531">
        <w:rPr>
          <w:lang w:val="en-GB"/>
        </w:rPr>
        <w:t xml:space="preserve">proceed.  </w:t>
      </w:r>
      <w:r w:rsidR="00532531">
        <w:t xml:space="preserve">Should it not be, we </w:t>
      </w:r>
      <w:r w:rsidR="00532531">
        <w:rPr>
          <w:lang w:val="en-GB"/>
        </w:rPr>
        <w:t>can</w:t>
      </w:r>
      <w:r w:rsidR="00532531">
        <w:t xml:space="preserve"> revise the quotation to</w:t>
      </w:r>
      <w:r>
        <w:t xml:space="preserve"> meet your specifications. </w:t>
      </w: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A payment schedule can be structured with low monthly payments custom-made as per your budget. The </w:t>
      </w:r>
      <w:r>
        <w:rPr>
          <w:color w:val="000000"/>
        </w:rPr>
        <w:t>[PRODUCT(S)/SERVICE(S)],</w:t>
      </w:r>
      <w:r>
        <w:t xml:space="preserve"> are also available for outright purchase if you wish to take that opportunity. A number of our major suppliers have announced planned price increases, and this i</w:t>
      </w:r>
      <w:r w:rsidR="00532531">
        <w:t>s sure to affect our prices</w:t>
      </w:r>
      <w:r>
        <w:t xml:space="preserve"> they will likely increase in the near future. </w:t>
      </w: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The prices given in this quotation will be for a limited time of [NUMBER] days from the date on the proposal. To guarantee low current prices, please be sure to contact us about a purchase before the change of date. </w:t>
      </w: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incerely,</w:t>
      </w: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NAME]</w:t>
      </w: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TITLE]</w:t>
      </w: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CONTACT DETAILS]</w:t>
      </w:r>
    </w:p>
    <w:p w:rsidR="000E0A10" w:rsidRDefault="00B64A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COMPANY EMAIL] </w:t>
      </w: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808080"/>
        </w:rPr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808080"/>
        </w:rPr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808080"/>
        </w:rPr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808080"/>
          <w:sz w:val="18"/>
          <w:szCs w:val="18"/>
        </w:rPr>
      </w:pPr>
    </w:p>
    <w:p w:rsidR="000E0A10" w:rsidRDefault="000E0A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sectPr w:rsidR="000E0A10" w:rsidSect="000E0A10">
      <w:footerReference w:type="default" r:id="rId7"/>
      <w:pgSz w:w="12240" w:h="15840"/>
      <w:pgMar w:top="1440" w:right="1440" w:bottom="1440" w:left="1440" w:header="720" w:footer="76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4AA5" w:rsidRDefault="00B64AA5" w:rsidP="000E0A10">
      <w:r>
        <w:separator/>
      </w:r>
    </w:p>
  </w:endnote>
  <w:endnote w:type="continuationSeparator" w:id="0">
    <w:p w:rsidR="00B64AA5" w:rsidRDefault="00B64AA5" w:rsidP="000E0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0A10" w:rsidRDefault="00B64AA5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b/>
        <w:color w:val="000000"/>
      </w:rPr>
    </w:pPr>
    <w:r>
      <w:rPr>
        <w:b/>
        <w:color w:val="000000"/>
      </w:rPr>
      <w:t xml:space="preserve">[YOUR COMPANY NAME] </w:t>
    </w:r>
  </w:p>
  <w:p w:rsidR="000E0A10" w:rsidRDefault="00B64AA5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 xml:space="preserve">[YOUR COMPLETE ADDRESS] </w:t>
    </w:r>
  </w:p>
  <w:p w:rsidR="000E0A10" w:rsidRDefault="00B64AA5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>Tel: [CONTACT DETAILS] / Email: [EMAIL ADDRESS]</w:t>
    </w:r>
  </w:p>
  <w:p w:rsidR="000E0A10" w:rsidRDefault="00231EA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FF"/>
        <w:u w:val="single"/>
      </w:rPr>
    </w:pPr>
    <w:hyperlink r:id="rId1">
      <w:r w:rsidR="00B64AA5">
        <w:rPr>
          <w:color w:val="0000FF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4AA5" w:rsidRDefault="00B64AA5" w:rsidP="000E0A10">
      <w:r>
        <w:separator/>
      </w:r>
    </w:p>
  </w:footnote>
  <w:footnote w:type="continuationSeparator" w:id="0">
    <w:p w:rsidR="00B64AA5" w:rsidRDefault="00B64AA5" w:rsidP="000E0A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TGzNDSyMDK0MLZQ0lEKTi0uzszPAykwrAUARxnSviwAAAA="/>
    <w:docVar w:name="Description" w:val="0"/>
    <w:docVar w:name="Excerpt" w:val="_x000a_Attached is an initial quotation for [YOUR PRODUCTS/SERVICES] for [CLIENT]. Should the quotation be accurate to your needs, please do advise us on how to proceed. _x000a_"/>
    <w:docVar w:name="Source" w:val="0"/>
    <w:docVar w:name="Tags" w:val="business documents, entrepreneurship, entrepreneur, guideline, checklist, cover letter for a cost quotation template, cover letter for a cost quotation example, how to create a cover letter for a cost quotation, what is a cover letter for a cost quotation"/>
  </w:docVars>
  <w:rsids>
    <w:rsidRoot w:val="000E0A10"/>
    <w:rsid w:val="000E0A10"/>
    <w:rsid w:val="00231EAB"/>
    <w:rsid w:val="00532531"/>
    <w:rsid w:val="006648A9"/>
    <w:rsid w:val="00AE3EF7"/>
    <w:rsid w:val="00B64AA5"/>
    <w:rsid w:val="00E85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E0A10"/>
  </w:style>
  <w:style w:type="paragraph" w:styleId="Heading1">
    <w:name w:val="heading 1"/>
    <w:basedOn w:val="Normal1"/>
    <w:next w:val="Normal1"/>
    <w:rsid w:val="000E0A1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0E0A1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0E0A1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0E0A10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0E0A1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0E0A1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0E0A10"/>
  </w:style>
  <w:style w:type="paragraph" w:styleId="Title">
    <w:name w:val="Title"/>
    <w:basedOn w:val="Normal1"/>
    <w:next w:val="Normal1"/>
    <w:rsid w:val="000E0A10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rsid w:val="000E0A10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</w:rPr>
  </w:style>
  <w:style w:type="paragraph" w:styleId="Header">
    <w:name w:val="header"/>
    <w:basedOn w:val="Normal"/>
    <w:qFormat/>
    <w:rsid w:val="000E0A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0E0A10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0E0A10"/>
    <w:rPr>
      <w:color w:val="0000FF"/>
      <w:u w:val="single"/>
      <w:rtl w:val="0"/>
    </w:rPr>
  </w:style>
  <w:style w:type="paragraph" w:styleId="Subtitle">
    <w:name w:val="Subtitle"/>
    <w:basedOn w:val="Normal"/>
    <w:next w:val="Normal"/>
    <w:rsid w:val="000E0A1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+fIzZQ0VqtPcUEbI9Bsj+QbXUWw==">AMUW2mUgkfLUf4s6LExN4qYGGffZQwLwkf8onTHy4oXCGgmPQaywhcP/cWVqzIfeyIm9n38aoGtZTDbG52RiieX8WTIl95Sqmg9ckkycwOKZLvgm0TTpwpqye+M62efa96pSsm2xQbL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851</Characters>
  <Application>Microsoft Office Word</Application>
  <DocSecurity>0</DocSecurity>
  <Lines>45</Lines>
  <Paragraphs>17</Paragraphs>
  <ScaleCrop>false</ScaleCrop>
  <Manager/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01T08:29:00Z</dcterms:created>
  <dcterms:modified xsi:type="dcterms:W3CDTF">2019-10-21T19:17:00Z</dcterms:modified>
  <cp:category/>
</cp:coreProperties>
</file>